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D8C73" w14:textId="77777777" w:rsidR="00C849C3" w:rsidRDefault="009078A3" w:rsidP="00FC1195">
      <w:pPr>
        <w:jc w:val="center"/>
        <w:rPr>
          <w:b/>
          <w:sz w:val="32"/>
          <w:szCs w:val="32"/>
          <w:u w:val="single"/>
        </w:rPr>
      </w:pPr>
      <w:r w:rsidRPr="009078A3">
        <w:rPr>
          <w:b/>
          <w:noProof/>
          <w:sz w:val="32"/>
          <w:szCs w:val="32"/>
          <w:u w:val="single"/>
        </w:rPr>
        <w:drawing>
          <wp:inline distT="0" distB="0" distL="0" distR="0" wp14:anchorId="62ED3F1C" wp14:editId="429B1380">
            <wp:extent cx="2114550" cy="1981200"/>
            <wp:effectExtent l="0" t="0" r="0" b="0"/>
            <wp:docPr id="2" name="Picture 2" descr="C:\Users\SH\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Desktop\download.jf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1981200"/>
                    </a:xfrm>
                    <a:prstGeom prst="rect">
                      <a:avLst/>
                    </a:prstGeom>
                    <a:noFill/>
                    <a:ln>
                      <a:noFill/>
                    </a:ln>
                  </pic:spPr>
                </pic:pic>
              </a:graphicData>
            </a:graphic>
          </wp:inline>
        </w:drawing>
      </w:r>
    </w:p>
    <w:sdt>
      <w:sdtPr>
        <w:rPr>
          <w:rFonts w:eastAsiaTheme="minorHAnsi"/>
          <w:color w:val="5B9BD5" w:themeColor="accent1"/>
        </w:rPr>
        <w:id w:val="-664393259"/>
        <w:docPartObj>
          <w:docPartGallery w:val="Cover Pages"/>
          <w:docPartUnique/>
        </w:docPartObj>
      </w:sdtPr>
      <w:sdtEndPr>
        <w:rPr>
          <w:rFonts w:eastAsiaTheme="minorEastAsia"/>
          <w:color w:val="auto"/>
        </w:rPr>
      </w:sdtEndPr>
      <w:sdtContent>
        <w:p w14:paraId="2831D260" w14:textId="77777777" w:rsidR="00A27259" w:rsidRDefault="00A27259" w:rsidP="00A27259">
          <w:pPr>
            <w:pStyle w:val="NoSpacing"/>
            <w:spacing w:after="240"/>
            <w:jc w:val="center"/>
            <w:rPr>
              <w:color w:val="5B9BD5" w:themeColor="accent1"/>
            </w:rPr>
          </w:pPr>
        </w:p>
        <w:p w14:paraId="1A606200" w14:textId="77777777" w:rsidR="00A27259" w:rsidRPr="009E0FE7" w:rsidRDefault="009078A3" w:rsidP="00A27259">
          <w:pPr>
            <w:pStyle w:val="NoSpacing"/>
            <w:spacing w:after="240"/>
            <w:jc w:val="center"/>
            <w:rPr>
              <w:rFonts w:asciiTheme="majorHAnsi" w:hAnsiTheme="majorHAnsi"/>
              <w:b/>
              <w:color w:val="000000" w:themeColor="text1"/>
              <w:sz w:val="32"/>
              <w:szCs w:val="32"/>
              <w:u w:val="single"/>
            </w:rPr>
          </w:pPr>
          <w:r w:rsidRPr="009E0FE7">
            <w:rPr>
              <w:rFonts w:asciiTheme="majorHAnsi" w:hAnsiTheme="majorHAnsi"/>
              <w:b/>
              <w:color w:val="000000" w:themeColor="text1"/>
              <w:sz w:val="32"/>
              <w:szCs w:val="32"/>
              <w:u w:val="single"/>
            </w:rPr>
            <w:t>Bahauddin Zakariya University, Multan, Punjab</w:t>
          </w:r>
        </w:p>
        <w:p w14:paraId="7E9C6B85" w14:textId="77777777" w:rsidR="00A27259" w:rsidRPr="009E0FE7" w:rsidRDefault="00A27259" w:rsidP="00A27259">
          <w:pPr>
            <w:pStyle w:val="NoSpacing"/>
            <w:spacing w:after="240"/>
            <w:jc w:val="center"/>
            <w:rPr>
              <w:rFonts w:asciiTheme="majorHAnsi" w:hAnsiTheme="majorHAnsi"/>
              <w:color w:val="000000" w:themeColor="text1"/>
              <w:sz w:val="32"/>
              <w:szCs w:val="32"/>
              <w:u w:val="single"/>
            </w:rPr>
          </w:pPr>
          <w:r w:rsidRPr="009E0FE7">
            <w:rPr>
              <w:rFonts w:asciiTheme="majorHAnsi" w:hAnsiTheme="majorHAnsi"/>
              <w:b/>
              <w:color w:val="000000" w:themeColor="text1"/>
              <w:sz w:val="32"/>
              <w:szCs w:val="32"/>
              <w:u w:val="single"/>
            </w:rPr>
            <w:t xml:space="preserve">Department of </w:t>
          </w:r>
          <w:r w:rsidR="007F427F" w:rsidRPr="009E0FE7">
            <w:rPr>
              <w:rFonts w:asciiTheme="majorHAnsi" w:hAnsiTheme="majorHAnsi"/>
              <w:b/>
              <w:color w:val="000000" w:themeColor="text1"/>
              <w:sz w:val="32"/>
              <w:szCs w:val="32"/>
              <w:u w:val="single"/>
            </w:rPr>
            <w:t>Centre for Advanced Studies in Pure &amp; Applied Mathematics</w:t>
          </w:r>
        </w:p>
        <w:p w14:paraId="51D5BF22" w14:textId="77777777" w:rsidR="00C849C3" w:rsidRPr="003B4195" w:rsidRDefault="00C849C3" w:rsidP="00A27259">
          <w:pPr>
            <w:pStyle w:val="NoSpacing"/>
            <w:spacing w:after="240"/>
            <w:jc w:val="center"/>
            <w:rPr>
              <w:color w:val="5B9BD5" w:themeColor="accent1"/>
              <w14:glow w14:rad="0">
                <w14:srgbClr w14:val="0070C0"/>
              </w14:glow>
            </w:rPr>
          </w:pPr>
          <w:r>
            <w:rPr>
              <w:noProof/>
              <w:color w:val="5B9BD5" w:themeColor="accent1"/>
            </w:rPr>
            <w:drawing>
              <wp:inline distT="0" distB="0" distL="0" distR="0" wp14:anchorId="5247F8C7" wp14:editId="2E1FDDF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000000" w:themeColor="text1"/>
              <w:sz w:val="72"/>
              <w:szCs w:val="72"/>
            </w:rPr>
            <w:alias w:val="Title"/>
            <w:tag w:val=""/>
            <w:id w:val="1735040861"/>
            <w:placeholder>
              <w:docPart w:val="65760EEAE673445491F5ADF090911B2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01251E6" w14:textId="77777777" w:rsidR="00C849C3" w:rsidRPr="009E0FE7" w:rsidRDefault="009315DC" w:rsidP="00C849C3">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000000" w:themeColor="text1"/>
                  <w:sz w:val="80"/>
                  <w:szCs w:val="80"/>
                </w:rPr>
              </w:pPr>
              <w:r w:rsidRPr="009E0FE7">
                <w:rPr>
                  <w:rFonts w:asciiTheme="majorHAnsi" w:eastAsiaTheme="majorEastAsia" w:hAnsiTheme="majorHAnsi" w:cstheme="majorBidi"/>
                  <w:caps/>
                  <w:color w:val="000000" w:themeColor="text1"/>
                  <w:sz w:val="72"/>
                  <w:szCs w:val="72"/>
                </w:rPr>
                <w:t>Computer programming with python</w:t>
              </w:r>
            </w:p>
          </w:sdtContent>
        </w:sdt>
        <w:p w14:paraId="29DC902A" w14:textId="77777777" w:rsidR="00C849C3" w:rsidRDefault="00000000" w:rsidP="00C849C3">
          <w:pPr>
            <w:pStyle w:val="NoSpacing"/>
            <w:jc w:val="center"/>
            <w:rPr>
              <w:color w:val="5B9BD5" w:themeColor="accent1"/>
              <w:sz w:val="36"/>
              <w:szCs w:val="28"/>
            </w:rPr>
          </w:pPr>
          <w:sdt>
            <w:sdtPr>
              <w:rPr>
                <w:color w:val="000000" w:themeColor="text1"/>
                <w:sz w:val="36"/>
                <w:szCs w:val="28"/>
              </w:rPr>
              <w:alias w:val="Subtitle"/>
              <w:tag w:val=""/>
              <w:id w:val="328029620"/>
              <w:placeholder>
                <w:docPart w:val="0322FB1D220041B69B7616D01CBE6D1C"/>
              </w:placeholder>
              <w:dataBinding w:prefixMappings="xmlns:ns0='http://purl.org/dc/elements/1.1/' xmlns:ns1='http://schemas.openxmlformats.org/package/2006/metadata/core-properties' " w:xpath="/ns1:coreProperties[1]/ns0:subject[1]" w:storeItemID="{6C3C8BC8-F283-45AE-878A-BAB7291924A1}"/>
              <w:text/>
            </w:sdtPr>
            <w:sdtContent>
              <w:r w:rsidR="00C849C3" w:rsidRPr="009E0FE7">
                <w:rPr>
                  <w:color w:val="000000" w:themeColor="text1"/>
                  <w:sz w:val="36"/>
                  <w:szCs w:val="28"/>
                </w:rPr>
                <w:t>PROJECT</w:t>
              </w:r>
            </w:sdtContent>
          </w:sdt>
        </w:p>
        <w:p w14:paraId="0D936A29" w14:textId="77777777" w:rsidR="00C849C3" w:rsidRPr="00C849C3" w:rsidRDefault="00C849C3" w:rsidP="00C849C3">
          <w:pPr>
            <w:pStyle w:val="NoSpacing"/>
            <w:jc w:val="center"/>
            <w:rPr>
              <w:color w:val="5B9BD5" w:themeColor="accent1"/>
              <w:sz w:val="36"/>
              <w:szCs w:val="28"/>
            </w:rPr>
          </w:pPr>
          <w:r>
            <w:rPr>
              <w:noProof/>
              <w:color w:val="5B9BD5" w:themeColor="accent1"/>
            </w:rPr>
            <w:drawing>
              <wp:inline distT="0" distB="0" distL="0" distR="0" wp14:anchorId="1793D169" wp14:editId="1CD559DA">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sdtContent>
    </w:sdt>
    <w:p w14:paraId="6B5C64A2" w14:textId="77777777" w:rsidR="00C849C3" w:rsidRDefault="00C849C3" w:rsidP="003B4195">
      <w:pPr>
        <w:rPr>
          <w:b/>
          <w:sz w:val="32"/>
          <w:szCs w:val="32"/>
          <w:u w:val="single"/>
        </w:rPr>
      </w:pPr>
    </w:p>
    <w:p w14:paraId="528D8E77" w14:textId="77777777" w:rsidR="00C849C3" w:rsidRDefault="00334BF7" w:rsidP="003B74E7">
      <w:pPr>
        <w:ind w:left="1440" w:firstLine="720"/>
        <w:rPr>
          <w:b/>
          <w:sz w:val="32"/>
          <w:szCs w:val="32"/>
          <w:u w:val="single"/>
        </w:rPr>
      </w:pPr>
      <w:r>
        <w:rPr>
          <w:noProof/>
          <w:color w:val="5B9BD5" w:themeColor="accent1"/>
        </w:rPr>
        <mc:AlternateContent>
          <mc:Choice Requires="wps">
            <w:drawing>
              <wp:anchor distT="0" distB="0" distL="114300" distR="114300" simplePos="0" relativeHeight="251659264" behindDoc="0" locked="0" layoutInCell="1" allowOverlap="1" wp14:anchorId="3FE4B638" wp14:editId="442F5AC2">
                <wp:simplePos x="0" y="0"/>
                <wp:positionH relativeFrom="margin">
                  <wp:align>right</wp:align>
                </wp:positionH>
                <wp:positionV relativeFrom="page">
                  <wp:posOffset>8187690</wp:posOffset>
                </wp:positionV>
                <wp:extent cx="6553200" cy="557784"/>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1"/>
                                <w:sz w:val="28"/>
                                <w:szCs w:val="28"/>
                              </w:rPr>
                              <w:alias w:val="Date"/>
                              <w:tag w:val=""/>
                              <w:id w:val="179866043"/>
                              <w:dataBinding w:prefixMappings="xmlns:ns0='http://schemas.microsoft.com/office/2006/coverPageProps' " w:xpath="/ns0:CoverPageProperties[1]/ns0:PublishDate[1]" w:storeItemID="{55AF091B-3C7A-41E3-B477-F2FDAA23CFDA}"/>
                              <w:date w:fullDate="2014-05-13T00:00:00Z">
                                <w:dateFormat w:val="MMMM d, yyyy"/>
                                <w:lid w:val="en-US"/>
                                <w:storeMappedDataAs w:val="dateTime"/>
                                <w:calendar w:val="gregorian"/>
                              </w:date>
                            </w:sdtPr>
                            <w:sdtContent>
                              <w:p w14:paraId="31660D80" w14:textId="77777777" w:rsidR="00C849C3" w:rsidRPr="009E0FE7" w:rsidRDefault="00C849C3" w:rsidP="00334BF7">
                                <w:pPr>
                                  <w:pStyle w:val="NoSpacing"/>
                                  <w:spacing w:after="40"/>
                                  <w:jc w:val="center"/>
                                  <w:rPr>
                                    <w:caps/>
                                    <w:color w:val="000000" w:themeColor="text1"/>
                                    <w:sz w:val="28"/>
                                    <w:szCs w:val="28"/>
                                  </w:rPr>
                                </w:pPr>
                                <w:r w:rsidRPr="009E0FE7">
                                  <w:rPr>
                                    <w:caps/>
                                    <w:color w:val="000000" w:themeColor="text1"/>
                                    <w:sz w:val="28"/>
                                    <w:szCs w:val="28"/>
                                  </w:rPr>
                                  <w:t>May 13, 2014</w:t>
                                </w:r>
                              </w:p>
                            </w:sdtContent>
                          </w:sdt>
                          <w:p w14:paraId="3320AC23" w14:textId="3A6F3464" w:rsidR="00C849C3" w:rsidRPr="009E0FE7" w:rsidRDefault="00000000" w:rsidP="00C849C3">
                            <w:pPr>
                              <w:pStyle w:val="NoSpacing"/>
                              <w:jc w:val="center"/>
                              <w:rPr>
                                <w:color w:val="000000" w:themeColor="text1"/>
                                <w:sz w:val="32"/>
                              </w:rPr>
                            </w:pPr>
                            <w:sdt>
                              <w:sdtPr>
                                <w:rPr>
                                  <w:color w:val="000000" w:themeColor="text1"/>
                                  <w:sz w:val="32"/>
                                </w:rPr>
                                <w:alias w:val="Address"/>
                                <w:tag w:val=""/>
                                <w:id w:val="1250153400"/>
                                <w:dataBinding w:prefixMappings="xmlns:ns0='http://schemas.microsoft.com/office/2006/coverPageProps' " w:xpath="/ns0:CoverPageProperties[1]/ns0:CompanyAddress[1]" w:storeItemID="{55AF091B-3C7A-41E3-B477-F2FDAA23CFDA}"/>
                                <w:text/>
                              </w:sdtPr>
                              <w:sdtContent>
                                <w:r w:rsidR="00C849C3" w:rsidRPr="009E0FE7">
                                  <w:rPr>
                                    <w:color w:val="000000" w:themeColor="text1"/>
                                    <w:sz w:val="32"/>
                                  </w:rPr>
                                  <w:t xml:space="preserve">SUMITTED TO: </w:t>
                                </w:r>
                                <w:r w:rsidR="00DA386B">
                                  <w:rPr>
                                    <w:color w:val="000000" w:themeColor="text1"/>
                                    <w:sz w:val="32"/>
                                  </w:rPr>
                                  <w:t>SIR SAIF-UL REHMAN KHAN</w:t>
                                </w:r>
                              </w:sdtContent>
                            </w:sdt>
                          </w:p>
                          <w:p w14:paraId="07787CE1" w14:textId="261CD40E" w:rsidR="00C849C3" w:rsidRPr="009E0FE7" w:rsidRDefault="00C849C3" w:rsidP="00C849C3">
                            <w:pPr>
                              <w:pStyle w:val="NoSpacing"/>
                              <w:jc w:val="center"/>
                              <w:rPr>
                                <w:color w:val="000000" w:themeColor="text1"/>
                                <w:sz w:val="32"/>
                              </w:rPr>
                            </w:pPr>
                            <w:r w:rsidRPr="009E0FE7">
                              <w:rPr>
                                <w:color w:val="000000" w:themeColor="text1"/>
                                <w:sz w:val="32"/>
                              </w:rPr>
                              <w:t xml:space="preserve">SUBMITTED BY: </w:t>
                            </w:r>
                            <w:r w:rsidR="00DA386B">
                              <w:rPr>
                                <w:color w:val="000000" w:themeColor="text1"/>
                                <w:sz w:val="32"/>
                              </w:rPr>
                              <w:t>Muhammad</w:t>
                            </w:r>
                            <w:r w:rsidR="00D9266D" w:rsidRPr="009E0FE7">
                              <w:rPr>
                                <w:color w:val="000000" w:themeColor="text1"/>
                                <w:sz w:val="32"/>
                              </w:rPr>
                              <w:t xml:space="preserve"> </w:t>
                            </w:r>
                            <w:r w:rsidR="00DA386B">
                              <w:rPr>
                                <w:color w:val="000000" w:themeColor="text1"/>
                                <w:sz w:val="32"/>
                              </w:rPr>
                              <w:t xml:space="preserve">Muzammil </w:t>
                            </w:r>
                            <w:r w:rsidR="00106FF7">
                              <w:rPr>
                                <w:color w:val="000000" w:themeColor="text1"/>
                                <w:sz w:val="32"/>
                              </w:rPr>
                              <w:t>:</w:t>
                            </w:r>
                            <w:r w:rsidR="00DA386B">
                              <w:rPr>
                                <w:color w:val="000000" w:themeColor="text1"/>
                                <w:sz w:val="32"/>
                              </w:rPr>
                              <w:t xml:space="preserve">24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FE4B638" id="_x0000_t202" coordsize="21600,21600" o:spt="202" path="m,l,21600r21600,l21600,xe">
                <v:stroke joinstyle="miter"/>
                <v:path gradientshapeok="t" o:connecttype="rect"/>
              </v:shapetype>
              <v:shape id="Text Box 142" o:spid="_x0000_s1026" type="#_x0000_t202" style="position:absolute;left:0;text-align:left;margin-left:464.8pt;margin-top:644.7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" filled="f" stroked="f" strokeweight=".5pt">
                <v:textbox style="mso-fit-shape-to-text:t" inset="0,0,0,0">
                  <w:txbxContent>
                    <w:sdt>
                      <w:sdtPr>
                        <w:rPr>
                          <w:caps/>
                          <w:color w:val="000000" w:themeColor="text1"/>
                          <w:sz w:val="28"/>
                          <w:szCs w:val="28"/>
                        </w:rPr>
                        <w:alias w:val="Date"/>
                        <w:tag w:val=""/>
                        <w:id w:val="179866043"/>
                        <w:dataBinding w:prefixMappings="xmlns:ns0='http://schemas.microsoft.com/office/2006/coverPageProps' " w:xpath="/ns0:CoverPageProperties[1]/ns0:PublishDate[1]" w:storeItemID="{55AF091B-3C7A-41E3-B477-F2FDAA23CFDA}"/>
                        <w:date w:fullDate="2014-05-13T00:00:00Z">
                          <w:dateFormat w:val="MMMM d, yyyy"/>
                          <w:lid w:val="en-US"/>
                          <w:storeMappedDataAs w:val="dateTime"/>
                          <w:calendar w:val="gregorian"/>
                        </w:date>
                      </w:sdtPr>
                      <w:sdtContent>
                        <w:p w14:paraId="31660D80" w14:textId="77777777" w:rsidR="00C849C3" w:rsidRPr="009E0FE7" w:rsidRDefault="00C849C3" w:rsidP="00334BF7">
                          <w:pPr>
                            <w:pStyle w:val="NoSpacing"/>
                            <w:spacing w:after="40"/>
                            <w:jc w:val="center"/>
                            <w:rPr>
                              <w:caps/>
                              <w:color w:val="000000" w:themeColor="text1"/>
                              <w:sz w:val="28"/>
                              <w:szCs w:val="28"/>
                            </w:rPr>
                          </w:pPr>
                          <w:r w:rsidRPr="009E0FE7">
                            <w:rPr>
                              <w:caps/>
                              <w:color w:val="000000" w:themeColor="text1"/>
                              <w:sz w:val="28"/>
                              <w:szCs w:val="28"/>
                            </w:rPr>
                            <w:t>May 13, 2014</w:t>
                          </w:r>
                        </w:p>
                      </w:sdtContent>
                    </w:sdt>
                    <w:p w14:paraId="3320AC23" w14:textId="3A6F3464" w:rsidR="00C849C3" w:rsidRPr="009E0FE7" w:rsidRDefault="00000000" w:rsidP="00C849C3">
                      <w:pPr>
                        <w:pStyle w:val="NoSpacing"/>
                        <w:jc w:val="center"/>
                        <w:rPr>
                          <w:color w:val="000000" w:themeColor="text1"/>
                          <w:sz w:val="32"/>
                        </w:rPr>
                      </w:pPr>
                      <w:sdt>
                        <w:sdtPr>
                          <w:rPr>
                            <w:color w:val="000000" w:themeColor="text1"/>
                            <w:sz w:val="32"/>
                          </w:rPr>
                          <w:alias w:val="Address"/>
                          <w:tag w:val=""/>
                          <w:id w:val="1250153400"/>
                          <w:dataBinding w:prefixMappings="xmlns:ns0='http://schemas.microsoft.com/office/2006/coverPageProps' " w:xpath="/ns0:CoverPageProperties[1]/ns0:CompanyAddress[1]" w:storeItemID="{55AF091B-3C7A-41E3-B477-F2FDAA23CFDA}"/>
                          <w:text/>
                        </w:sdtPr>
                        <w:sdtContent>
                          <w:r w:rsidR="00C849C3" w:rsidRPr="009E0FE7">
                            <w:rPr>
                              <w:color w:val="000000" w:themeColor="text1"/>
                              <w:sz w:val="32"/>
                            </w:rPr>
                            <w:t xml:space="preserve">SUMITTED TO: </w:t>
                          </w:r>
                          <w:r w:rsidR="00DA386B">
                            <w:rPr>
                              <w:color w:val="000000" w:themeColor="text1"/>
                              <w:sz w:val="32"/>
                            </w:rPr>
                            <w:t>SIR SAIF-UL REHMAN KHAN</w:t>
                          </w:r>
                        </w:sdtContent>
                      </w:sdt>
                    </w:p>
                    <w:p w14:paraId="07787CE1" w14:textId="261CD40E" w:rsidR="00C849C3" w:rsidRPr="009E0FE7" w:rsidRDefault="00C849C3" w:rsidP="00C849C3">
                      <w:pPr>
                        <w:pStyle w:val="NoSpacing"/>
                        <w:jc w:val="center"/>
                        <w:rPr>
                          <w:color w:val="000000" w:themeColor="text1"/>
                          <w:sz w:val="32"/>
                        </w:rPr>
                      </w:pPr>
                      <w:r w:rsidRPr="009E0FE7">
                        <w:rPr>
                          <w:color w:val="000000" w:themeColor="text1"/>
                          <w:sz w:val="32"/>
                        </w:rPr>
                        <w:t xml:space="preserve">SUBMITTED BY: </w:t>
                      </w:r>
                      <w:r w:rsidR="00DA386B">
                        <w:rPr>
                          <w:color w:val="000000" w:themeColor="text1"/>
                          <w:sz w:val="32"/>
                        </w:rPr>
                        <w:t>Muhammad</w:t>
                      </w:r>
                      <w:r w:rsidR="00D9266D" w:rsidRPr="009E0FE7">
                        <w:rPr>
                          <w:color w:val="000000" w:themeColor="text1"/>
                          <w:sz w:val="32"/>
                        </w:rPr>
                        <w:t xml:space="preserve"> </w:t>
                      </w:r>
                      <w:r w:rsidR="00DA386B">
                        <w:rPr>
                          <w:color w:val="000000" w:themeColor="text1"/>
                          <w:sz w:val="32"/>
                        </w:rPr>
                        <w:t xml:space="preserve">Muzammil </w:t>
                      </w:r>
                      <w:r w:rsidR="00106FF7">
                        <w:rPr>
                          <w:color w:val="000000" w:themeColor="text1"/>
                          <w:sz w:val="32"/>
                        </w:rPr>
                        <w:t>:</w:t>
                      </w:r>
                      <w:r w:rsidR="00DA386B">
                        <w:rPr>
                          <w:color w:val="000000" w:themeColor="text1"/>
                          <w:sz w:val="32"/>
                        </w:rPr>
                        <w:t xml:space="preserve">24 </w:t>
                      </w:r>
                    </w:p>
                  </w:txbxContent>
                </v:textbox>
                <w10:wrap anchorx="margin" anchory="page"/>
              </v:shape>
            </w:pict>
          </mc:Fallback>
        </mc:AlternateContent>
      </w:r>
      <w:r w:rsidR="00C849C3">
        <w:rPr>
          <w:b/>
          <w:sz w:val="32"/>
          <w:szCs w:val="32"/>
          <w:u w:val="single"/>
        </w:rPr>
        <w:t xml:space="preserve">              </w:t>
      </w:r>
    </w:p>
    <w:p w14:paraId="1B9F4F90" w14:textId="77777777" w:rsidR="00C849C3" w:rsidRDefault="00C849C3" w:rsidP="003B74E7">
      <w:pPr>
        <w:ind w:left="1440" w:firstLine="720"/>
        <w:rPr>
          <w:b/>
          <w:sz w:val="32"/>
          <w:szCs w:val="32"/>
          <w:u w:val="single"/>
        </w:rPr>
      </w:pPr>
    </w:p>
    <w:p w14:paraId="49BC031B" w14:textId="77777777" w:rsidR="00C42D7F" w:rsidRDefault="00C42D7F" w:rsidP="009801B5">
      <w:pPr>
        <w:ind w:left="2160" w:firstLine="720"/>
        <w:rPr>
          <w:b/>
          <w:sz w:val="32"/>
          <w:szCs w:val="32"/>
          <w:u w:val="single"/>
        </w:rPr>
      </w:pPr>
    </w:p>
    <w:p w14:paraId="4CCFFAB3" w14:textId="61836C71" w:rsidR="003B74E7" w:rsidRDefault="001703B8" w:rsidP="009801B5">
      <w:pPr>
        <w:ind w:left="2160" w:firstLine="720"/>
        <w:rPr>
          <w:b/>
          <w:sz w:val="32"/>
          <w:szCs w:val="32"/>
          <w:u w:val="single"/>
        </w:rPr>
      </w:pPr>
      <w:r w:rsidRPr="00581EEB">
        <w:rPr>
          <w:b/>
          <w:sz w:val="32"/>
          <w:szCs w:val="32"/>
          <w:u w:val="single"/>
        </w:rPr>
        <w:t>Documentation</w:t>
      </w:r>
      <w:r w:rsidR="003B74E7" w:rsidRPr="00581EEB">
        <w:rPr>
          <w:b/>
          <w:sz w:val="32"/>
          <w:szCs w:val="32"/>
          <w:u w:val="single"/>
        </w:rPr>
        <w:t xml:space="preserve"> of </w:t>
      </w:r>
      <w:r w:rsidR="0061431F">
        <w:rPr>
          <w:b/>
          <w:sz w:val="32"/>
          <w:szCs w:val="32"/>
          <w:u w:val="single"/>
        </w:rPr>
        <w:t>CMMS</w:t>
      </w:r>
      <w:r w:rsidR="003E325B">
        <w:rPr>
          <w:b/>
          <w:sz w:val="32"/>
          <w:szCs w:val="32"/>
          <w:u w:val="single"/>
        </w:rPr>
        <w:t xml:space="preserve"> </w:t>
      </w:r>
      <w:r w:rsidR="003B74E7" w:rsidRPr="00581EEB">
        <w:rPr>
          <w:b/>
          <w:sz w:val="32"/>
          <w:szCs w:val="32"/>
          <w:u w:val="single"/>
        </w:rPr>
        <w:t>Project</w:t>
      </w:r>
    </w:p>
    <w:p w14:paraId="61D18156" w14:textId="77777777" w:rsidR="003B74E7" w:rsidRDefault="003B74E7" w:rsidP="003B74E7">
      <w:pPr>
        <w:contextualSpacing/>
        <w:rPr>
          <w:b/>
          <w:sz w:val="32"/>
          <w:szCs w:val="32"/>
          <w:u w:val="single"/>
        </w:rPr>
      </w:pPr>
      <w:r>
        <w:rPr>
          <w:b/>
          <w:sz w:val="32"/>
          <w:szCs w:val="32"/>
          <w:u w:val="single"/>
        </w:rPr>
        <w:t>Overview</w:t>
      </w:r>
    </w:p>
    <w:p w14:paraId="3D5BB80E" w14:textId="4A690CEF" w:rsidR="00A62E9F" w:rsidRDefault="0061431F" w:rsidP="0061431F">
      <w:pPr>
        <w:ind w:left="1440" w:firstLine="720"/>
        <w:rPr>
          <w:b/>
          <w:sz w:val="32"/>
          <w:szCs w:val="32"/>
          <w:u w:val="single"/>
        </w:rPr>
      </w:pPr>
      <w:r>
        <w:rPr>
          <w:b/>
          <w:sz w:val="32"/>
          <w:szCs w:val="32"/>
          <w:u w:val="single"/>
        </w:rPr>
        <w:t>Chaseup marketing management system</w:t>
      </w:r>
    </w:p>
    <w:p w14:paraId="5D99C37D" w14:textId="464A46BA" w:rsidR="0061431F" w:rsidRDefault="0061431F" w:rsidP="003B74E7">
      <w:pPr>
        <w:rPr>
          <w:sz w:val="24"/>
          <w:szCs w:val="24"/>
        </w:rPr>
      </w:pPr>
      <w:r>
        <w:rPr>
          <w:sz w:val="24"/>
          <w:szCs w:val="24"/>
        </w:rPr>
        <w:t xml:space="preserve">The project is about the  implementation of back end of the shopping management. This project stored the items selected by customers. Also calculate the bill and give discounts if the bill full fill the given criteria of the discounts. </w:t>
      </w:r>
    </w:p>
    <w:p w14:paraId="50327CA0" w14:textId="6E376139" w:rsidR="003B74E7" w:rsidRDefault="00236101" w:rsidP="003B74E7">
      <w:pPr>
        <w:rPr>
          <w:b/>
          <w:sz w:val="32"/>
          <w:szCs w:val="32"/>
          <w:u w:val="single"/>
        </w:rPr>
      </w:pPr>
      <w:r>
        <w:rPr>
          <w:b/>
          <w:sz w:val="32"/>
          <w:szCs w:val="32"/>
          <w:u w:val="single"/>
        </w:rPr>
        <w:t>Function</w:t>
      </w:r>
    </w:p>
    <w:p w14:paraId="1048D191" w14:textId="35534E5A" w:rsidR="00B07118" w:rsidRDefault="003B74E7" w:rsidP="0061431F">
      <w:pPr>
        <w:rPr>
          <w:sz w:val="24"/>
          <w:szCs w:val="24"/>
        </w:rPr>
      </w:pPr>
      <w:r>
        <w:rPr>
          <w:sz w:val="24"/>
          <w:szCs w:val="24"/>
        </w:rPr>
        <w:t xml:space="preserve">Following are the names of the </w:t>
      </w:r>
      <w:r w:rsidR="00236101">
        <w:rPr>
          <w:sz w:val="24"/>
          <w:szCs w:val="24"/>
        </w:rPr>
        <w:t>Function</w:t>
      </w:r>
      <w:r>
        <w:rPr>
          <w:sz w:val="24"/>
          <w:szCs w:val="24"/>
        </w:rPr>
        <w:t>.</w:t>
      </w:r>
    </w:p>
    <w:p w14:paraId="0BF1C966" w14:textId="6789E970" w:rsidR="00B07118" w:rsidRDefault="00B07118" w:rsidP="00B718A9">
      <w:pPr>
        <w:pStyle w:val="ListParagraph"/>
        <w:numPr>
          <w:ilvl w:val="0"/>
          <w:numId w:val="4"/>
        </w:numPr>
        <w:rPr>
          <w:sz w:val="24"/>
          <w:szCs w:val="24"/>
        </w:rPr>
      </w:pPr>
      <w:r>
        <w:rPr>
          <w:sz w:val="24"/>
          <w:szCs w:val="24"/>
        </w:rPr>
        <w:t>Customer</w:t>
      </w:r>
    </w:p>
    <w:p w14:paraId="2D243D0E" w14:textId="549C518F" w:rsidR="00B718A9" w:rsidRPr="00B718A9" w:rsidRDefault="0061431F" w:rsidP="00B718A9">
      <w:pPr>
        <w:pStyle w:val="ListParagraph"/>
        <w:numPr>
          <w:ilvl w:val="0"/>
          <w:numId w:val="4"/>
        </w:numPr>
        <w:rPr>
          <w:sz w:val="24"/>
          <w:szCs w:val="24"/>
        </w:rPr>
      </w:pPr>
      <w:r>
        <w:rPr>
          <w:sz w:val="24"/>
          <w:szCs w:val="24"/>
        </w:rPr>
        <w:t>Add products</w:t>
      </w:r>
    </w:p>
    <w:p w14:paraId="735CC07A" w14:textId="793F659D" w:rsidR="0061431F" w:rsidRDefault="0061431F" w:rsidP="0061431F">
      <w:pPr>
        <w:pStyle w:val="ListParagraph"/>
        <w:numPr>
          <w:ilvl w:val="0"/>
          <w:numId w:val="4"/>
        </w:numPr>
        <w:rPr>
          <w:sz w:val="24"/>
          <w:szCs w:val="24"/>
        </w:rPr>
      </w:pPr>
      <w:r>
        <w:rPr>
          <w:sz w:val="24"/>
          <w:szCs w:val="24"/>
        </w:rPr>
        <w:t>Product information</w:t>
      </w:r>
    </w:p>
    <w:p w14:paraId="102A365E" w14:textId="262E4489" w:rsidR="0061431F" w:rsidRPr="0061431F" w:rsidRDefault="0061431F" w:rsidP="0061431F">
      <w:pPr>
        <w:pStyle w:val="ListParagraph"/>
        <w:numPr>
          <w:ilvl w:val="0"/>
          <w:numId w:val="4"/>
        </w:numPr>
        <w:rPr>
          <w:sz w:val="24"/>
          <w:szCs w:val="24"/>
        </w:rPr>
      </w:pPr>
      <w:r>
        <w:rPr>
          <w:sz w:val="24"/>
          <w:szCs w:val="24"/>
        </w:rPr>
        <w:t>Prices</w:t>
      </w:r>
    </w:p>
    <w:p w14:paraId="36F16A44" w14:textId="16D424EE" w:rsidR="0061431F" w:rsidRPr="0061431F" w:rsidRDefault="0061431F" w:rsidP="0061431F">
      <w:pPr>
        <w:pStyle w:val="ListParagraph"/>
        <w:numPr>
          <w:ilvl w:val="0"/>
          <w:numId w:val="4"/>
        </w:numPr>
        <w:rPr>
          <w:sz w:val="24"/>
          <w:szCs w:val="24"/>
        </w:rPr>
      </w:pPr>
      <w:r>
        <w:rPr>
          <w:sz w:val="24"/>
          <w:szCs w:val="24"/>
        </w:rPr>
        <w:t>Bill display</w:t>
      </w:r>
    </w:p>
    <w:p w14:paraId="5A8BE790" w14:textId="52D39E88" w:rsidR="0061431F" w:rsidRDefault="0061431F" w:rsidP="0061431F">
      <w:pPr>
        <w:pStyle w:val="ListParagraph"/>
        <w:numPr>
          <w:ilvl w:val="0"/>
          <w:numId w:val="4"/>
        </w:numPr>
        <w:rPr>
          <w:sz w:val="24"/>
          <w:szCs w:val="24"/>
        </w:rPr>
      </w:pPr>
      <w:r>
        <w:rPr>
          <w:sz w:val="24"/>
          <w:szCs w:val="24"/>
        </w:rPr>
        <w:t>Payment through ATM</w:t>
      </w:r>
    </w:p>
    <w:p w14:paraId="17C7ED86" w14:textId="53E3E861" w:rsidR="0061431F" w:rsidRDefault="0061431F" w:rsidP="0061431F">
      <w:pPr>
        <w:pStyle w:val="ListParagraph"/>
        <w:numPr>
          <w:ilvl w:val="0"/>
          <w:numId w:val="4"/>
        </w:numPr>
        <w:rPr>
          <w:sz w:val="24"/>
          <w:szCs w:val="24"/>
        </w:rPr>
      </w:pPr>
      <w:r>
        <w:rPr>
          <w:sz w:val="24"/>
          <w:szCs w:val="24"/>
        </w:rPr>
        <w:t>Pin code and user of user account</w:t>
      </w:r>
    </w:p>
    <w:p w14:paraId="4047183D" w14:textId="00A5C1F9" w:rsidR="0061431F" w:rsidRPr="0061431F" w:rsidRDefault="0061431F" w:rsidP="0061431F">
      <w:pPr>
        <w:pStyle w:val="ListParagraph"/>
        <w:numPr>
          <w:ilvl w:val="0"/>
          <w:numId w:val="4"/>
        </w:numPr>
        <w:rPr>
          <w:sz w:val="24"/>
          <w:szCs w:val="24"/>
        </w:rPr>
      </w:pPr>
      <w:r>
        <w:rPr>
          <w:sz w:val="24"/>
          <w:szCs w:val="24"/>
        </w:rPr>
        <w:t>Balance of user account</w:t>
      </w:r>
    </w:p>
    <w:p w14:paraId="0D9DE64E" w14:textId="08FFD85C" w:rsidR="0061431F" w:rsidRPr="0061431F" w:rsidRDefault="0061431F" w:rsidP="0061431F">
      <w:pPr>
        <w:pStyle w:val="ListParagraph"/>
        <w:numPr>
          <w:ilvl w:val="0"/>
          <w:numId w:val="4"/>
        </w:numPr>
        <w:rPr>
          <w:sz w:val="24"/>
          <w:szCs w:val="24"/>
        </w:rPr>
      </w:pPr>
      <w:r>
        <w:rPr>
          <w:sz w:val="24"/>
          <w:szCs w:val="24"/>
        </w:rPr>
        <w:t>Bill status</w:t>
      </w:r>
    </w:p>
    <w:p w14:paraId="3B873F30" w14:textId="77777777" w:rsidR="009549A3" w:rsidRDefault="00757C0D" w:rsidP="009549A3">
      <w:pPr>
        <w:rPr>
          <w:b/>
          <w:sz w:val="32"/>
          <w:szCs w:val="32"/>
          <w:u w:val="single"/>
        </w:rPr>
      </w:pPr>
      <w:r>
        <w:rPr>
          <w:b/>
          <w:sz w:val="32"/>
          <w:szCs w:val="32"/>
          <w:u w:val="single"/>
        </w:rPr>
        <w:t>Details</w:t>
      </w:r>
      <w:r w:rsidR="001703B8">
        <w:rPr>
          <w:b/>
          <w:sz w:val="32"/>
          <w:szCs w:val="32"/>
          <w:u w:val="single"/>
        </w:rPr>
        <w:t xml:space="preserve"> </w:t>
      </w:r>
      <w:r>
        <w:rPr>
          <w:b/>
          <w:sz w:val="32"/>
          <w:szCs w:val="32"/>
          <w:u w:val="single"/>
        </w:rPr>
        <w:t>o</w:t>
      </w:r>
      <w:r w:rsidR="001703B8">
        <w:rPr>
          <w:b/>
          <w:sz w:val="32"/>
          <w:szCs w:val="32"/>
          <w:u w:val="single"/>
        </w:rPr>
        <w:t>f</w:t>
      </w:r>
      <w:r w:rsidR="009549A3">
        <w:rPr>
          <w:b/>
          <w:sz w:val="32"/>
          <w:szCs w:val="32"/>
          <w:u w:val="single"/>
        </w:rPr>
        <w:t xml:space="preserve"> </w:t>
      </w:r>
      <w:r w:rsidR="00236101">
        <w:rPr>
          <w:b/>
          <w:sz w:val="32"/>
          <w:szCs w:val="32"/>
          <w:u w:val="single"/>
        </w:rPr>
        <w:t>Function</w:t>
      </w:r>
      <w:r w:rsidR="0063088A">
        <w:rPr>
          <w:b/>
          <w:sz w:val="32"/>
          <w:szCs w:val="32"/>
          <w:u w:val="single"/>
        </w:rPr>
        <w:t>es</w:t>
      </w:r>
      <w:r w:rsidR="001703B8">
        <w:rPr>
          <w:b/>
          <w:sz w:val="32"/>
          <w:szCs w:val="32"/>
          <w:u w:val="single"/>
        </w:rPr>
        <w:t>:</w:t>
      </w:r>
      <w:r w:rsidR="009549A3">
        <w:rPr>
          <w:b/>
          <w:sz w:val="32"/>
          <w:szCs w:val="32"/>
          <w:u w:val="single"/>
        </w:rPr>
        <w:t xml:space="preserve">    </w:t>
      </w:r>
    </w:p>
    <w:p w14:paraId="78B217C7" w14:textId="45F038D9" w:rsidR="0061431F" w:rsidRDefault="0061431F" w:rsidP="0061431F">
      <w:pPr>
        <w:pStyle w:val="ListParagraph"/>
        <w:numPr>
          <w:ilvl w:val="0"/>
          <w:numId w:val="5"/>
        </w:numPr>
        <w:rPr>
          <w:sz w:val="24"/>
          <w:szCs w:val="24"/>
        </w:rPr>
      </w:pPr>
      <w:r>
        <w:rPr>
          <w:sz w:val="24"/>
          <w:szCs w:val="24"/>
        </w:rPr>
        <w:t>Add products function will asked the customers to select the products that they want to buy. If the customer select invalid option then program will run again after displaying the message “invalid choice”.</w:t>
      </w:r>
    </w:p>
    <w:p w14:paraId="2BC1BC11" w14:textId="78E475A0" w:rsidR="0061431F" w:rsidRPr="0061431F" w:rsidRDefault="0061431F" w:rsidP="0061431F">
      <w:pPr>
        <w:pStyle w:val="ListParagraph"/>
        <w:numPr>
          <w:ilvl w:val="0"/>
          <w:numId w:val="5"/>
        </w:numPr>
        <w:rPr>
          <w:sz w:val="24"/>
          <w:szCs w:val="24"/>
        </w:rPr>
      </w:pPr>
      <w:r>
        <w:rPr>
          <w:sz w:val="24"/>
          <w:szCs w:val="24"/>
        </w:rPr>
        <w:t>Product information function will diplay the products detail such as: size, color etc.</w:t>
      </w:r>
    </w:p>
    <w:p w14:paraId="635179DD" w14:textId="1AAA675D" w:rsidR="0061431F" w:rsidRDefault="0061431F" w:rsidP="0061431F">
      <w:pPr>
        <w:pStyle w:val="ListParagraph"/>
        <w:numPr>
          <w:ilvl w:val="0"/>
          <w:numId w:val="5"/>
        </w:numPr>
        <w:rPr>
          <w:sz w:val="24"/>
          <w:szCs w:val="24"/>
        </w:rPr>
      </w:pPr>
      <w:r>
        <w:rPr>
          <w:sz w:val="24"/>
          <w:szCs w:val="24"/>
        </w:rPr>
        <w:t>Prices function will assign the price to the function according to the written price criteria of the mall.</w:t>
      </w:r>
    </w:p>
    <w:p w14:paraId="1E28A8E6" w14:textId="2E4B9BD3" w:rsidR="0061431F" w:rsidRDefault="0061431F" w:rsidP="0061431F">
      <w:pPr>
        <w:pStyle w:val="ListParagraph"/>
        <w:numPr>
          <w:ilvl w:val="0"/>
          <w:numId w:val="5"/>
        </w:numPr>
        <w:rPr>
          <w:sz w:val="24"/>
          <w:szCs w:val="24"/>
        </w:rPr>
      </w:pPr>
      <w:r>
        <w:rPr>
          <w:sz w:val="24"/>
          <w:szCs w:val="24"/>
        </w:rPr>
        <w:t>Bill display function display the bill of the products selected by the customer.</w:t>
      </w:r>
    </w:p>
    <w:p w14:paraId="25A5C432" w14:textId="571FF840" w:rsidR="0061431F" w:rsidRDefault="0061431F" w:rsidP="0061431F">
      <w:pPr>
        <w:pStyle w:val="ListParagraph"/>
        <w:numPr>
          <w:ilvl w:val="0"/>
          <w:numId w:val="5"/>
        </w:numPr>
        <w:rPr>
          <w:sz w:val="24"/>
          <w:szCs w:val="24"/>
        </w:rPr>
      </w:pPr>
      <w:r>
        <w:rPr>
          <w:sz w:val="24"/>
          <w:szCs w:val="24"/>
        </w:rPr>
        <w:t>ATM function will asked the user to insert the atm card.</w:t>
      </w:r>
    </w:p>
    <w:p w14:paraId="6EE1E06F" w14:textId="2EAF3D90" w:rsidR="0061431F" w:rsidRDefault="0061431F" w:rsidP="0061431F">
      <w:pPr>
        <w:pStyle w:val="ListParagraph"/>
        <w:numPr>
          <w:ilvl w:val="0"/>
          <w:numId w:val="5"/>
        </w:numPr>
        <w:rPr>
          <w:sz w:val="24"/>
          <w:szCs w:val="24"/>
        </w:rPr>
      </w:pPr>
      <w:r>
        <w:rPr>
          <w:sz w:val="24"/>
          <w:szCs w:val="24"/>
        </w:rPr>
        <w:t>Pin code of user account function asked the user to enter the pin and the user name of the customer account.</w:t>
      </w:r>
    </w:p>
    <w:p w14:paraId="13D97D87" w14:textId="17449B62" w:rsidR="00B718A9" w:rsidRDefault="00B718A9" w:rsidP="0061431F">
      <w:pPr>
        <w:pStyle w:val="ListParagraph"/>
        <w:numPr>
          <w:ilvl w:val="0"/>
          <w:numId w:val="5"/>
        </w:numPr>
        <w:rPr>
          <w:sz w:val="24"/>
          <w:szCs w:val="24"/>
        </w:rPr>
      </w:pPr>
      <w:r>
        <w:rPr>
          <w:sz w:val="24"/>
          <w:szCs w:val="24"/>
        </w:rPr>
        <w:t>Bill status function show the status of the user that the bill is paid or not.</w:t>
      </w:r>
    </w:p>
    <w:p w14:paraId="00839049" w14:textId="77777777" w:rsidR="0061431F" w:rsidRPr="00B718A9" w:rsidRDefault="0061431F" w:rsidP="00B718A9">
      <w:pPr>
        <w:ind w:left="360"/>
        <w:rPr>
          <w:sz w:val="24"/>
          <w:szCs w:val="24"/>
        </w:rPr>
      </w:pPr>
    </w:p>
    <w:p w14:paraId="0ABD606B" w14:textId="77777777" w:rsidR="0061431F" w:rsidRPr="00B718A9" w:rsidRDefault="0061431F" w:rsidP="00B718A9">
      <w:pPr>
        <w:rPr>
          <w:sz w:val="24"/>
          <w:szCs w:val="24"/>
        </w:rPr>
      </w:pPr>
    </w:p>
    <w:p w14:paraId="4AF3BBB5" w14:textId="6AF340C3" w:rsidR="00856D95" w:rsidRPr="00B718A9" w:rsidRDefault="008A7E00" w:rsidP="00B718A9">
      <w:pPr>
        <w:rPr>
          <w:b/>
          <w:sz w:val="32"/>
          <w:szCs w:val="32"/>
          <w:u w:val="single"/>
        </w:rPr>
      </w:pPr>
      <w:r>
        <w:rPr>
          <w:b/>
          <w:sz w:val="32"/>
          <w:szCs w:val="32"/>
          <w:u w:val="single"/>
        </w:rPr>
        <w:t>Details of each function in term of its variable</w:t>
      </w:r>
      <w:r w:rsidR="00757C0D">
        <w:rPr>
          <w:b/>
          <w:sz w:val="32"/>
          <w:szCs w:val="32"/>
          <w:u w:val="single"/>
        </w:rPr>
        <w:t>:</w:t>
      </w:r>
    </w:p>
    <w:p w14:paraId="0374F034" w14:textId="77777777" w:rsidR="00856D95" w:rsidRPr="00B07118" w:rsidRDefault="00E03510" w:rsidP="00945F4B">
      <w:pPr>
        <w:pStyle w:val="ListParagraph"/>
        <w:numPr>
          <w:ilvl w:val="0"/>
          <w:numId w:val="1"/>
        </w:numPr>
        <w:jc w:val="both"/>
        <w:rPr>
          <w:b/>
          <w:bCs/>
          <w:sz w:val="24"/>
          <w:szCs w:val="24"/>
        </w:rPr>
      </w:pPr>
      <w:r w:rsidRPr="00B07118">
        <w:rPr>
          <w:b/>
          <w:bCs/>
          <w:sz w:val="24"/>
          <w:szCs w:val="24"/>
        </w:rPr>
        <w:t>Customers</w:t>
      </w:r>
    </w:p>
    <w:p w14:paraId="382FA3CD" w14:textId="30CD4C53" w:rsidR="00757C0D" w:rsidRDefault="00E03510" w:rsidP="00945F4B">
      <w:pPr>
        <w:pStyle w:val="ListParagraph"/>
        <w:ind w:left="360"/>
        <w:jc w:val="both"/>
        <w:rPr>
          <w:sz w:val="24"/>
          <w:szCs w:val="24"/>
        </w:rPr>
      </w:pPr>
      <w:r w:rsidRPr="00856D95">
        <w:rPr>
          <w:sz w:val="24"/>
          <w:szCs w:val="24"/>
        </w:rPr>
        <w:t xml:space="preserve">The Customers </w:t>
      </w:r>
      <w:r w:rsidR="00236101">
        <w:rPr>
          <w:sz w:val="24"/>
          <w:szCs w:val="24"/>
        </w:rPr>
        <w:t>function</w:t>
      </w:r>
      <w:r w:rsidRPr="00856D95">
        <w:rPr>
          <w:sz w:val="24"/>
          <w:szCs w:val="24"/>
        </w:rPr>
        <w:t xml:space="preserve"> has the</w:t>
      </w:r>
      <w:r w:rsidR="007458D2">
        <w:rPr>
          <w:sz w:val="24"/>
          <w:szCs w:val="24"/>
        </w:rPr>
        <w:t xml:space="preserve"> simple variable, which will be 6 - 8 variable to store Customer related properties alike Name, Contact No, Total Item etc.</w:t>
      </w:r>
    </w:p>
    <w:p w14:paraId="4EF5CF70" w14:textId="68C1E57A" w:rsidR="00B07118" w:rsidRPr="00B07118" w:rsidRDefault="00B07118" w:rsidP="00B07118">
      <w:pPr>
        <w:pStyle w:val="ListParagraph"/>
        <w:numPr>
          <w:ilvl w:val="0"/>
          <w:numId w:val="1"/>
        </w:numPr>
        <w:jc w:val="both"/>
        <w:rPr>
          <w:b/>
          <w:bCs/>
          <w:sz w:val="24"/>
          <w:szCs w:val="24"/>
        </w:rPr>
      </w:pPr>
      <w:r w:rsidRPr="00B07118">
        <w:rPr>
          <w:b/>
          <w:bCs/>
          <w:sz w:val="24"/>
          <w:szCs w:val="24"/>
        </w:rPr>
        <w:t>Add products</w:t>
      </w:r>
    </w:p>
    <w:p w14:paraId="2864BC08" w14:textId="77777777" w:rsidR="00B07118" w:rsidRDefault="00B07118" w:rsidP="00B07118">
      <w:pPr>
        <w:pStyle w:val="ListParagraph"/>
        <w:ind w:left="360"/>
        <w:rPr>
          <w:sz w:val="24"/>
          <w:szCs w:val="24"/>
        </w:rPr>
      </w:pPr>
      <w:r>
        <w:rPr>
          <w:sz w:val="24"/>
          <w:szCs w:val="24"/>
        </w:rPr>
        <w:t>Add products function will asked the customers to select the products that they want to buy. If the customer select invalid option then program will run again after displaying the message “invalid choice”.</w:t>
      </w:r>
    </w:p>
    <w:p w14:paraId="543226EF" w14:textId="77777777" w:rsidR="00B07118" w:rsidRPr="00B07118" w:rsidRDefault="00B07118" w:rsidP="00B07118">
      <w:pPr>
        <w:pStyle w:val="ListParagraph"/>
        <w:numPr>
          <w:ilvl w:val="0"/>
          <w:numId w:val="1"/>
        </w:numPr>
        <w:rPr>
          <w:b/>
          <w:bCs/>
          <w:sz w:val="24"/>
          <w:szCs w:val="24"/>
        </w:rPr>
      </w:pPr>
      <w:r w:rsidRPr="00B07118">
        <w:rPr>
          <w:b/>
          <w:bCs/>
          <w:sz w:val="24"/>
          <w:szCs w:val="24"/>
        </w:rPr>
        <w:t>Payment through ATM</w:t>
      </w:r>
    </w:p>
    <w:p w14:paraId="3239FBA9" w14:textId="77777777" w:rsidR="00B07118" w:rsidRDefault="00B07118" w:rsidP="00B07118">
      <w:pPr>
        <w:pStyle w:val="ListParagraph"/>
        <w:ind w:left="360"/>
        <w:rPr>
          <w:sz w:val="24"/>
          <w:szCs w:val="24"/>
        </w:rPr>
      </w:pPr>
      <w:r>
        <w:rPr>
          <w:sz w:val="24"/>
          <w:szCs w:val="24"/>
        </w:rPr>
        <w:t>ATM function will asked the user to insert the atm card.</w:t>
      </w:r>
    </w:p>
    <w:p w14:paraId="6E9312BD" w14:textId="18B00F9A" w:rsidR="00856D95" w:rsidRPr="00B07118" w:rsidRDefault="00B07118" w:rsidP="00B07118">
      <w:pPr>
        <w:pStyle w:val="ListParagraph"/>
        <w:ind w:left="360"/>
        <w:rPr>
          <w:sz w:val="24"/>
          <w:szCs w:val="24"/>
        </w:rPr>
      </w:pPr>
      <w:r>
        <w:rPr>
          <w:sz w:val="24"/>
          <w:szCs w:val="24"/>
        </w:rPr>
        <w:t>Pin code of user account function asked the user to enter the pin and the user name of the customer account.</w:t>
      </w:r>
    </w:p>
    <w:p w14:paraId="1B42CC75" w14:textId="77777777" w:rsidR="00856D95" w:rsidRPr="00B07118" w:rsidRDefault="00A33654" w:rsidP="00945F4B">
      <w:pPr>
        <w:pStyle w:val="ListParagraph"/>
        <w:numPr>
          <w:ilvl w:val="0"/>
          <w:numId w:val="1"/>
        </w:numPr>
        <w:jc w:val="both"/>
        <w:rPr>
          <w:b/>
          <w:bCs/>
          <w:sz w:val="24"/>
          <w:szCs w:val="24"/>
        </w:rPr>
      </w:pPr>
      <w:r w:rsidRPr="00B07118">
        <w:rPr>
          <w:b/>
          <w:bCs/>
          <w:sz w:val="24"/>
          <w:szCs w:val="24"/>
        </w:rPr>
        <w:t>Orders</w:t>
      </w:r>
    </w:p>
    <w:p w14:paraId="6CAA5847" w14:textId="77777777" w:rsidR="00856D95" w:rsidRDefault="00A33654" w:rsidP="00945F4B">
      <w:pPr>
        <w:pStyle w:val="ListParagraph"/>
        <w:ind w:left="360"/>
        <w:jc w:val="both"/>
        <w:rPr>
          <w:sz w:val="24"/>
          <w:szCs w:val="24"/>
        </w:rPr>
      </w:pPr>
      <w:r w:rsidRPr="00856D95">
        <w:rPr>
          <w:sz w:val="24"/>
          <w:szCs w:val="24"/>
        </w:rPr>
        <w:t>The Orders</w:t>
      </w:r>
      <w:r w:rsidR="003C0F01" w:rsidRPr="00856D95">
        <w:rPr>
          <w:sz w:val="24"/>
          <w:szCs w:val="24"/>
        </w:rPr>
        <w:t xml:space="preserve"> </w:t>
      </w:r>
      <w:r w:rsidR="00236101">
        <w:rPr>
          <w:sz w:val="24"/>
          <w:szCs w:val="24"/>
        </w:rPr>
        <w:t>function</w:t>
      </w:r>
      <w:r w:rsidR="003C0F01" w:rsidRPr="00856D95">
        <w:rPr>
          <w:sz w:val="24"/>
          <w:szCs w:val="24"/>
        </w:rPr>
        <w:t xml:space="preserve"> has the </w:t>
      </w:r>
      <w:r w:rsidR="007458D2">
        <w:rPr>
          <w:sz w:val="24"/>
          <w:szCs w:val="24"/>
        </w:rPr>
        <w:t>simple variable, which will be 6 - 8 variable to store order related properties</w:t>
      </w:r>
      <w:r w:rsidRPr="00856D95">
        <w:rPr>
          <w:sz w:val="24"/>
          <w:szCs w:val="24"/>
        </w:rPr>
        <w:t>.</w:t>
      </w:r>
    </w:p>
    <w:p w14:paraId="3F776868" w14:textId="11085860" w:rsidR="00FE6688" w:rsidRPr="00334BF7" w:rsidRDefault="00FE6688" w:rsidP="00334BF7">
      <w:pPr>
        <w:pStyle w:val="ListParagraph"/>
        <w:ind w:left="360"/>
        <w:jc w:val="both"/>
        <w:rPr>
          <w:sz w:val="24"/>
          <w:szCs w:val="24"/>
        </w:rPr>
      </w:pPr>
    </w:p>
    <w:sectPr w:rsidR="00FE6688" w:rsidRPr="00334BF7" w:rsidSect="00334BF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272AB" w14:textId="77777777" w:rsidR="001A6ECD" w:rsidRDefault="001A6ECD" w:rsidP="00C849C3">
      <w:pPr>
        <w:spacing w:after="0" w:line="240" w:lineRule="auto"/>
      </w:pPr>
      <w:r>
        <w:separator/>
      </w:r>
    </w:p>
  </w:endnote>
  <w:endnote w:type="continuationSeparator" w:id="0">
    <w:p w14:paraId="7F4FDA74" w14:textId="77777777" w:rsidR="001A6ECD" w:rsidRDefault="001A6ECD" w:rsidP="00C84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9BFB2" w14:textId="77777777" w:rsidR="00334BF7" w:rsidRDefault="00334BF7">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E0FE7">
      <w:rPr>
        <w:noProof/>
        <w:color w:val="323E4F" w:themeColor="text2" w:themeShade="BF"/>
        <w:sz w:val="24"/>
        <w:szCs w:val="24"/>
      </w:rPr>
      <w:t>4</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E0FE7">
      <w:rPr>
        <w:noProof/>
        <w:color w:val="323E4F" w:themeColor="text2" w:themeShade="BF"/>
        <w:sz w:val="24"/>
        <w:szCs w:val="24"/>
      </w:rPr>
      <w:t>4</w:t>
    </w:r>
    <w:r>
      <w:rPr>
        <w:color w:val="323E4F" w:themeColor="text2" w:themeShade="BF"/>
        <w:sz w:val="24"/>
        <w:szCs w:val="24"/>
      </w:rPr>
      <w:fldChar w:fldCharType="end"/>
    </w:r>
  </w:p>
  <w:p w14:paraId="453BF92A" w14:textId="77777777" w:rsidR="00334BF7" w:rsidRDefault="00334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CCB4F" w14:textId="77777777" w:rsidR="001A6ECD" w:rsidRDefault="001A6ECD" w:rsidP="00C849C3">
      <w:pPr>
        <w:spacing w:after="0" w:line="240" w:lineRule="auto"/>
      </w:pPr>
      <w:r>
        <w:separator/>
      </w:r>
    </w:p>
  </w:footnote>
  <w:footnote w:type="continuationSeparator" w:id="0">
    <w:p w14:paraId="60CAA02F" w14:textId="77777777" w:rsidR="001A6ECD" w:rsidRDefault="001A6ECD" w:rsidP="00C849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2F5496" w:themeFill="accent5" w:themeFillShade="BF"/>
      <w:tblCellMar>
        <w:top w:w="115" w:type="dxa"/>
        <w:left w:w="115" w:type="dxa"/>
        <w:bottom w:w="115" w:type="dxa"/>
        <w:right w:w="115" w:type="dxa"/>
      </w:tblCellMar>
      <w:tblLook w:val="04A0" w:firstRow="1" w:lastRow="0" w:firstColumn="1" w:lastColumn="0" w:noHBand="0" w:noVBand="1"/>
    </w:tblPr>
    <w:tblGrid>
      <w:gridCol w:w="2765"/>
      <w:gridCol w:w="6595"/>
    </w:tblGrid>
    <w:tr w:rsidR="00334BF7" w14:paraId="63E598DA" w14:textId="77777777" w:rsidTr="009E0FE7">
      <w:trPr>
        <w:jc w:val="right"/>
      </w:trPr>
      <w:tc>
        <w:tcPr>
          <w:tcW w:w="0" w:type="auto"/>
          <w:shd w:val="clear" w:color="auto" w:fill="000000" w:themeFill="text1"/>
          <w:vAlign w:val="center"/>
        </w:tcPr>
        <w:p w14:paraId="5B7BE65F" w14:textId="77777777" w:rsidR="00334BF7" w:rsidRPr="00334BF7" w:rsidRDefault="00334BF7">
          <w:pPr>
            <w:pStyle w:val="Header"/>
            <w:rPr>
              <w:caps/>
              <w:color w:val="FFFFFF" w:themeColor="background1"/>
            </w:rPr>
          </w:pPr>
          <w:r>
            <w:rPr>
              <w:caps/>
              <w:color w:val="FFFFFF" w:themeColor="background1"/>
            </w:rPr>
            <w:t>FRIENDS tRADER</w:t>
          </w:r>
        </w:p>
      </w:tc>
      <w:tc>
        <w:tcPr>
          <w:tcW w:w="0" w:type="auto"/>
          <w:shd w:val="clear" w:color="auto" w:fill="000000" w:themeFill="text1"/>
          <w:vAlign w:val="center"/>
        </w:tcPr>
        <w:p w14:paraId="3B41BC67" w14:textId="77777777" w:rsidR="00334BF7" w:rsidRDefault="00334BF7" w:rsidP="004536BF">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043108730AD847A8AA6B6B257DE6A31D"/>
              </w:placeholder>
              <w:dataBinding w:prefixMappings="xmlns:ns0='http://purl.org/dc/elements/1.1/' xmlns:ns1='http://schemas.openxmlformats.org/package/2006/metadata/core-properties' " w:xpath="/ns1:coreProperties[1]/ns0:title[1]" w:storeItemID="{6C3C8BC8-F283-45AE-878A-BAB7291924A1}"/>
              <w:text/>
            </w:sdtPr>
            <w:sdtContent>
              <w:r w:rsidR="009315DC">
                <w:rPr>
                  <w:caps/>
                  <w:color w:val="FFFFFF" w:themeColor="background1"/>
                </w:rPr>
                <w:t>Computer programming with python</w:t>
              </w:r>
            </w:sdtContent>
          </w:sdt>
        </w:p>
      </w:tc>
    </w:tr>
  </w:tbl>
  <w:p w14:paraId="7A25D070" w14:textId="77777777" w:rsidR="00334BF7" w:rsidRDefault="00334B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711DA"/>
    <w:multiLevelType w:val="hybridMultilevel"/>
    <w:tmpl w:val="0FF81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CC465D"/>
    <w:multiLevelType w:val="hybridMultilevel"/>
    <w:tmpl w:val="F23EE59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2E7A9F"/>
    <w:multiLevelType w:val="hybridMultilevel"/>
    <w:tmpl w:val="17C2BE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FE1C70"/>
    <w:multiLevelType w:val="hybridMultilevel"/>
    <w:tmpl w:val="56D802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4D68C6"/>
    <w:multiLevelType w:val="hybridMultilevel"/>
    <w:tmpl w:val="97B8E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528062">
    <w:abstractNumId w:val="1"/>
  </w:num>
  <w:num w:numId="2" w16cid:durableId="1356999372">
    <w:abstractNumId w:val="4"/>
  </w:num>
  <w:num w:numId="3" w16cid:durableId="1380931854">
    <w:abstractNumId w:val="0"/>
  </w:num>
  <w:num w:numId="4" w16cid:durableId="1009599020">
    <w:abstractNumId w:val="2"/>
  </w:num>
  <w:num w:numId="5" w16cid:durableId="3790208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QRhoYG5mYmhmYGSjpKwanFxZn5eSAFxrUAGRlhiCwAAAA="/>
  </w:docVars>
  <w:rsids>
    <w:rsidRoot w:val="008C7E08"/>
    <w:rsid w:val="00016AA3"/>
    <w:rsid w:val="000234EF"/>
    <w:rsid w:val="00027219"/>
    <w:rsid w:val="00037CC4"/>
    <w:rsid w:val="0007625E"/>
    <w:rsid w:val="00095564"/>
    <w:rsid w:val="000B0436"/>
    <w:rsid w:val="000E5BC9"/>
    <w:rsid w:val="00106BAD"/>
    <w:rsid w:val="00106FF7"/>
    <w:rsid w:val="00131BCC"/>
    <w:rsid w:val="0015112E"/>
    <w:rsid w:val="00155E28"/>
    <w:rsid w:val="001703B8"/>
    <w:rsid w:val="001A6ECD"/>
    <w:rsid w:val="001B27C9"/>
    <w:rsid w:val="001B7602"/>
    <w:rsid w:val="001C7EDF"/>
    <w:rsid w:val="001D4754"/>
    <w:rsid w:val="00201340"/>
    <w:rsid w:val="00214265"/>
    <w:rsid w:val="00216DEF"/>
    <w:rsid w:val="00236101"/>
    <w:rsid w:val="00237DC7"/>
    <w:rsid w:val="00240C5D"/>
    <w:rsid w:val="002445F1"/>
    <w:rsid w:val="00260088"/>
    <w:rsid w:val="00265E71"/>
    <w:rsid w:val="002716D9"/>
    <w:rsid w:val="00296C32"/>
    <w:rsid w:val="00296FC6"/>
    <w:rsid w:val="002C2A5A"/>
    <w:rsid w:val="002C3B67"/>
    <w:rsid w:val="002F0387"/>
    <w:rsid w:val="002F4628"/>
    <w:rsid w:val="003257CC"/>
    <w:rsid w:val="00334BF7"/>
    <w:rsid w:val="003412EB"/>
    <w:rsid w:val="00341BD2"/>
    <w:rsid w:val="00344CD7"/>
    <w:rsid w:val="00345F6D"/>
    <w:rsid w:val="003703B8"/>
    <w:rsid w:val="003719ED"/>
    <w:rsid w:val="003806BC"/>
    <w:rsid w:val="00380FED"/>
    <w:rsid w:val="00391346"/>
    <w:rsid w:val="003A200A"/>
    <w:rsid w:val="003B4195"/>
    <w:rsid w:val="003B74E7"/>
    <w:rsid w:val="003C0F01"/>
    <w:rsid w:val="003D79D6"/>
    <w:rsid w:val="003E04CC"/>
    <w:rsid w:val="003E1BDA"/>
    <w:rsid w:val="003E325B"/>
    <w:rsid w:val="003F21E4"/>
    <w:rsid w:val="00421203"/>
    <w:rsid w:val="004372B2"/>
    <w:rsid w:val="0044300C"/>
    <w:rsid w:val="00450659"/>
    <w:rsid w:val="004536BF"/>
    <w:rsid w:val="00474F9C"/>
    <w:rsid w:val="004766B3"/>
    <w:rsid w:val="004A3F4F"/>
    <w:rsid w:val="004A55DF"/>
    <w:rsid w:val="004B4F52"/>
    <w:rsid w:val="004C7EA4"/>
    <w:rsid w:val="004D1F54"/>
    <w:rsid w:val="004E13E2"/>
    <w:rsid w:val="004E6919"/>
    <w:rsid w:val="00506DB3"/>
    <w:rsid w:val="00507AE3"/>
    <w:rsid w:val="00544205"/>
    <w:rsid w:val="0055195B"/>
    <w:rsid w:val="005540F5"/>
    <w:rsid w:val="00565EC1"/>
    <w:rsid w:val="005A3F87"/>
    <w:rsid w:val="005B693A"/>
    <w:rsid w:val="005E2819"/>
    <w:rsid w:val="005F2BA5"/>
    <w:rsid w:val="005F4596"/>
    <w:rsid w:val="006031F8"/>
    <w:rsid w:val="0061431F"/>
    <w:rsid w:val="00614891"/>
    <w:rsid w:val="0061732C"/>
    <w:rsid w:val="0063088A"/>
    <w:rsid w:val="00632EB1"/>
    <w:rsid w:val="0064516C"/>
    <w:rsid w:val="00647861"/>
    <w:rsid w:val="00684C4D"/>
    <w:rsid w:val="00687B28"/>
    <w:rsid w:val="006C29DF"/>
    <w:rsid w:val="007458D2"/>
    <w:rsid w:val="00757C0D"/>
    <w:rsid w:val="00766DFE"/>
    <w:rsid w:val="0076715B"/>
    <w:rsid w:val="00783A50"/>
    <w:rsid w:val="00790D42"/>
    <w:rsid w:val="007D27F3"/>
    <w:rsid w:val="007E1299"/>
    <w:rsid w:val="007F427F"/>
    <w:rsid w:val="00816CFC"/>
    <w:rsid w:val="00826D05"/>
    <w:rsid w:val="00856D95"/>
    <w:rsid w:val="00876483"/>
    <w:rsid w:val="00881635"/>
    <w:rsid w:val="0089791E"/>
    <w:rsid w:val="008A2890"/>
    <w:rsid w:val="008A7E00"/>
    <w:rsid w:val="008B166B"/>
    <w:rsid w:val="008C7E08"/>
    <w:rsid w:val="008D1ED0"/>
    <w:rsid w:val="009078A3"/>
    <w:rsid w:val="009315DC"/>
    <w:rsid w:val="00940620"/>
    <w:rsid w:val="00945F4B"/>
    <w:rsid w:val="00952B55"/>
    <w:rsid w:val="0095437C"/>
    <w:rsid w:val="009549A3"/>
    <w:rsid w:val="009561BD"/>
    <w:rsid w:val="009571D7"/>
    <w:rsid w:val="009601D0"/>
    <w:rsid w:val="009801B5"/>
    <w:rsid w:val="009B5384"/>
    <w:rsid w:val="009E0FE7"/>
    <w:rsid w:val="009E2946"/>
    <w:rsid w:val="009F3E33"/>
    <w:rsid w:val="009F417C"/>
    <w:rsid w:val="00A04DCC"/>
    <w:rsid w:val="00A25331"/>
    <w:rsid w:val="00A27259"/>
    <w:rsid w:val="00A33654"/>
    <w:rsid w:val="00A33BBA"/>
    <w:rsid w:val="00A43890"/>
    <w:rsid w:val="00A50BED"/>
    <w:rsid w:val="00A534DC"/>
    <w:rsid w:val="00A62E9F"/>
    <w:rsid w:val="00A70469"/>
    <w:rsid w:val="00A84533"/>
    <w:rsid w:val="00A87103"/>
    <w:rsid w:val="00AB2772"/>
    <w:rsid w:val="00AD5A74"/>
    <w:rsid w:val="00B052C5"/>
    <w:rsid w:val="00B07118"/>
    <w:rsid w:val="00B07340"/>
    <w:rsid w:val="00B121FF"/>
    <w:rsid w:val="00B12477"/>
    <w:rsid w:val="00B30EF6"/>
    <w:rsid w:val="00B718A9"/>
    <w:rsid w:val="00B71A1F"/>
    <w:rsid w:val="00B859A9"/>
    <w:rsid w:val="00BB1511"/>
    <w:rsid w:val="00BC2B1F"/>
    <w:rsid w:val="00BD57AF"/>
    <w:rsid w:val="00BF4EF0"/>
    <w:rsid w:val="00C041ED"/>
    <w:rsid w:val="00C053BE"/>
    <w:rsid w:val="00C42D7F"/>
    <w:rsid w:val="00C4739C"/>
    <w:rsid w:val="00C75F69"/>
    <w:rsid w:val="00C849C3"/>
    <w:rsid w:val="00CA2A5A"/>
    <w:rsid w:val="00CA6608"/>
    <w:rsid w:val="00CB63C2"/>
    <w:rsid w:val="00CC7441"/>
    <w:rsid w:val="00CD1923"/>
    <w:rsid w:val="00CD1F6F"/>
    <w:rsid w:val="00D046A9"/>
    <w:rsid w:val="00D06D02"/>
    <w:rsid w:val="00D36CD1"/>
    <w:rsid w:val="00D370FA"/>
    <w:rsid w:val="00D426A7"/>
    <w:rsid w:val="00D6169E"/>
    <w:rsid w:val="00D677DD"/>
    <w:rsid w:val="00D70C83"/>
    <w:rsid w:val="00D9266D"/>
    <w:rsid w:val="00DA0176"/>
    <w:rsid w:val="00DA386B"/>
    <w:rsid w:val="00DB7127"/>
    <w:rsid w:val="00DC0329"/>
    <w:rsid w:val="00DD3CE4"/>
    <w:rsid w:val="00DF5A66"/>
    <w:rsid w:val="00E03510"/>
    <w:rsid w:val="00E036F0"/>
    <w:rsid w:val="00E13862"/>
    <w:rsid w:val="00E218D5"/>
    <w:rsid w:val="00E36F2C"/>
    <w:rsid w:val="00E450F1"/>
    <w:rsid w:val="00E966BF"/>
    <w:rsid w:val="00EA5F7A"/>
    <w:rsid w:val="00ED6297"/>
    <w:rsid w:val="00EE7A77"/>
    <w:rsid w:val="00EF042D"/>
    <w:rsid w:val="00F43361"/>
    <w:rsid w:val="00F4759C"/>
    <w:rsid w:val="00F640D5"/>
    <w:rsid w:val="00F64432"/>
    <w:rsid w:val="00F71819"/>
    <w:rsid w:val="00F77234"/>
    <w:rsid w:val="00F80D95"/>
    <w:rsid w:val="00F82675"/>
    <w:rsid w:val="00FC1195"/>
    <w:rsid w:val="00FD1F67"/>
    <w:rsid w:val="00FE3AA5"/>
    <w:rsid w:val="00FE6688"/>
    <w:rsid w:val="00FF1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0E007"/>
  <w15:chartTrackingRefBased/>
  <w15:docId w15:val="{87CD1614-E603-4401-872A-6B94508FA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4E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74E7"/>
    <w:pPr>
      <w:ind w:left="720"/>
      <w:contextualSpacing/>
    </w:pPr>
  </w:style>
  <w:style w:type="character" w:styleId="Strong">
    <w:name w:val="Strong"/>
    <w:basedOn w:val="DefaultParagraphFont"/>
    <w:uiPriority w:val="22"/>
    <w:qFormat/>
    <w:rsid w:val="00DD3CE4"/>
    <w:rPr>
      <w:b/>
      <w:bCs/>
    </w:rPr>
  </w:style>
  <w:style w:type="paragraph" w:styleId="NormalWeb">
    <w:name w:val="Normal (Web)"/>
    <w:basedOn w:val="Normal"/>
    <w:uiPriority w:val="99"/>
    <w:unhideWhenUsed/>
    <w:rsid w:val="00DD3CE4"/>
    <w:pPr>
      <w:spacing w:before="100" w:beforeAutospacing="1" w:after="225" w:line="240" w:lineRule="atLeast"/>
    </w:pPr>
    <w:rPr>
      <w:rFonts w:ascii="Times New Roman" w:eastAsia="Times New Roman" w:hAnsi="Times New Roman" w:cs="Times New Roman"/>
      <w:sz w:val="24"/>
      <w:szCs w:val="24"/>
    </w:rPr>
  </w:style>
  <w:style w:type="paragraph" w:styleId="NoSpacing">
    <w:name w:val="No Spacing"/>
    <w:link w:val="NoSpacingChar"/>
    <w:uiPriority w:val="1"/>
    <w:qFormat/>
    <w:rsid w:val="00C849C3"/>
    <w:pPr>
      <w:spacing w:after="0" w:line="240" w:lineRule="auto"/>
    </w:pPr>
    <w:rPr>
      <w:rFonts w:eastAsiaTheme="minorEastAsia"/>
    </w:rPr>
  </w:style>
  <w:style w:type="character" w:customStyle="1" w:styleId="NoSpacingChar">
    <w:name w:val="No Spacing Char"/>
    <w:basedOn w:val="DefaultParagraphFont"/>
    <w:link w:val="NoSpacing"/>
    <w:uiPriority w:val="1"/>
    <w:rsid w:val="00C849C3"/>
    <w:rPr>
      <w:rFonts w:eastAsiaTheme="minorEastAsia"/>
    </w:rPr>
  </w:style>
  <w:style w:type="paragraph" w:styleId="Header">
    <w:name w:val="header"/>
    <w:basedOn w:val="Normal"/>
    <w:link w:val="HeaderChar"/>
    <w:uiPriority w:val="99"/>
    <w:unhideWhenUsed/>
    <w:rsid w:val="00C849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9C3"/>
  </w:style>
  <w:style w:type="paragraph" w:styleId="Footer">
    <w:name w:val="footer"/>
    <w:basedOn w:val="Normal"/>
    <w:link w:val="FooterChar"/>
    <w:uiPriority w:val="99"/>
    <w:unhideWhenUsed/>
    <w:rsid w:val="00C849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760EEAE673445491F5ADF090911B2E"/>
        <w:category>
          <w:name w:val="General"/>
          <w:gallery w:val="placeholder"/>
        </w:category>
        <w:types>
          <w:type w:val="bbPlcHdr"/>
        </w:types>
        <w:behaviors>
          <w:behavior w:val="content"/>
        </w:behaviors>
        <w:guid w:val="{2557D4BB-17B2-40FD-8D1E-51BA3746EE95}"/>
      </w:docPartPr>
      <w:docPartBody>
        <w:p w:rsidR="00CB0C8C" w:rsidRDefault="00892E74" w:rsidP="00892E74">
          <w:pPr>
            <w:pStyle w:val="65760EEAE673445491F5ADF090911B2E"/>
          </w:pPr>
          <w:r>
            <w:rPr>
              <w:rFonts w:asciiTheme="majorHAnsi" w:eastAsiaTheme="majorEastAsia" w:hAnsiTheme="majorHAnsi" w:cstheme="majorBidi"/>
              <w:caps/>
              <w:color w:val="4472C4" w:themeColor="accent1"/>
              <w:sz w:val="80"/>
              <w:szCs w:val="80"/>
            </w:rPr>
            <w:t>[Document title]</w:t>
          </w:r>
        </w:p>
      </w:docPartBody>
    </w:docPart>
    <w:docPart>
      <w:docPartPr>
        <w:name w:val="0322FB1D220041B69B7616D01CBE6D1C"/>
        <w:category>
          <w:name w:val="General"/>
          <w:gallery w:val="placeholder"/>
        </w:category>
        <w:types>
          <w:type w:val="bbPlcHdr"/>
        </w:types>
        <w:behaviors>
          <w:behavior w:val="content"/>
        </w:behaviors>
        <w:guid w:val="{5689BF52-C99A-465D-953A-6F60BB469A04}"/>
      </w:docPartPr>
      <w:docPartBody>
        <w:p w:rsidR="00CB0C8C" w:rsidRDefault="00892E74" w:rsidP="00892E74">
          <w:pPr>
            <w:pStyle w:val="0322FB1D220041B69B7616D01CBE6D1C"/>
          </w:pPr>
          <w:r>
            <w:rPr>
              <w:color w:val="4472C4" w:themeColor="accent1"/>
              <w:sz w:val="28"/>
              <w:szCs w:val="28"/>
            </w:rPr>
            <w:t>[Document subtitle]</w:t>
          </w:r>
        </w:p>
      </w:docPartBody>
    </w:docPart>
    <w:docPart>
      <w:docPartPr>
        <w:name w:val="043108730AD847A8AA6B6B257DE6A31D"/>
        <w:category>
          <w:name w:val="General"/>
          <w:gallery w:val="placeholder"/>
        </w:category>
        <w:types>
          <w:type w:val="bbPlcHdr"/>
        </w:types>
        <w:behaviors>
          <w:behavior w:val="content"/>
        </w:behaviors>
        <w:guid w:val="{CAFE5C38-BAC5-4453-B81B-50663F79C205}"/>
      </w:docPartPr>
      <w:docPartBody>
        <w:p w:rsidR="00C12C9F" w:rsidRDefault="00CB0C8C" w:rsidP="00CB0C8C">
          <w:pPr>
            <w:pStyle w:val="043108730AD847A8AA6B6B257DE6A31D"/>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2E74"/>
    <w:rsid w:val="00065AC5"/>
    <w:rsid w:val="000D20AF"/>
    <w:rsid w:val="000E0938"/>
    <w:rsid w:val="001A3FDC"/>
    <w:rsid w:val="001E13B0"/>
    <w:rsid w:val="002043ED"/>
    <w:rsid w:val="002A2894"/>
    <w:rsid w:val="00892E74"/>
    <w:rsid w:val="00964D55"/>
    <w:rsid w:val="00C12C9F"/>
    <w:rsid w:val="00C86604"/>
    <w:rsid w:val="00CB0C8C"/>
    <w:rsid w:val="00ED18F0"/>
    <w:rsid w:val="00F1529F"/>
    <w:rsid w:val="00F57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760EEAE673445491F5ADF090911B2E">
    <w:name w:val="65760EEAE673445491F5ADF090911B2E"/>
    <w:rsid w:val="00892E74"/>
  </w:style>
  <w:style w:type="paragraph" w:customStyle="1" w:styleId="0322FB1D220041B69B7616D01CBE6D1C">
    <w:name w:val="0322FB1D220041B69B7616D01CBE6D1C"/>
    <w:rsid w:val="00892E74"/>
  </w:style>
  <w:style w:type="paragraph" w:customStyle="1" w:styleId="043108730AD847A8AA6B6B257DE6A31D">
    <w:name w:val="043108730AD847A8AA6B6B257DE6A31D"/>
    <w:rsid w:val="00CB0C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4-05-13T00:00:00</PublishDate>
  <Abstract/>
  <CompanyAddress>SUMITTED TO: SIR SAIF-UL REHMAN KHAN</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mputer programming with python</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with python</dc:title>
  <dc:subject>PROJECT</dc:subject>
  <dc:creator>ismail - [2010]</dc:creator>
  <cp:keywords/>
  <dc:description/>
  <cp:lastModifiedBy>YOUSF,MUHAMMAD</cp:lastModifiedBy>
  <cp:revision>5</cp:revision>
  <dcterms:created xsi:type="dcterms:W3CDTF">2022-05-22T07:24:00Z</dcterms:created>
  <dcterms:modified xsi:type="dcterms:W3CDTF">2022-09-11T16:37:00Z</dcterms:modified>
</cp:coreProperties>
</file>